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58"/>
        <w:tblW w:w="883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728"/>
        <w:gridCol w:w="7110"/>
      </w:tblGrid>
      <w:tr w:rsidR="001F6A94" w:rsidRPr="001F6A94" w14:paraId="31541FE9" w14:textId="77777777" w:rsidTr="00CD78D1">
        <w:trPr>
          <w:trHeight w:val="1166"/>
        </w:trPr>
        <w:tc>
          <w:tcPr>
            <w:tcW w:w="1728" w:type="dxa"/>
          </w:tcPr>
          <w:p w14:paraId="11F1A98E" w14:textId="77777777" w:rsidR="001F6A94" w:rsidRPr="001F6A94" w:rsidRDefault="004B7D35" w:rsidP="001F6A94">
            <w:pPr>
              <w:rPr>
                <w:b/>
                <w:bCs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AED9CCB" wp14:editId="78A4E704">
                  <wp:extent cx="819150" cy="1009650"/>
                  <wp:effectExtent l="0" t="0" r="0" b="0"/>
                  <wp:docPr id="1" name="Picture 1" descr="South_Eastern_University_of_Sri_Lanka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outh_Eastern_University_of_Sri_Lanka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lum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10" w:type="dxa"/>
          </w:tcPr>
          <w:p w14:paraId="7F0258F1" w14:textId="090B68D0" w:rsidR="00FE3D81" w:rsidRPr="00704052" w:rsidRDefault="00662C94" w:rsidP="005E18BC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>
              <w:rPr>
                <w:rFonts w:ascii="Cambria" w:hAnsi="Cambria"/>
                <w:b/>
                <w:bCs/>
                <w:sz w:val="30"/>
                <w:szCs w:val="30"/>
              </w:rPr>
              <w:t>10</w:t>
            </w:r>
            <w:r w:rsidR="00C30547" w:rsidRPr="00704052">
              <w:rPr>
                <w:rFonts w:ascii="Cambria" w:hAnsi="Cambria"/>
                <w:b/>
                <w:bCs/>
                <w:sz w:val="30"/>
                <w:szCs w:val="30"/>
                <w:vertAlign w:val="superscript"/>
              </w:rPr>
              <w:t>th</w:t>
            </w:r>
            <w:r w:rsidR="00C30547"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 </w:t>
            </w:r>
            <w:r w:rsidR="00FA333F" w:rsidRPr="00704052">
              <w:rPr>
                <w:rFonts w:ascii="Cambria" w:hAnsi="Cambria"/>
                <w:b/>
                <w:bCs/>
                <w:sz w:val="30"/>
                <w:szCs w:val="30"/>
              </w:rPr>
              <w:t>International Symposium</w:t>
            </w:r>
            <w:r w:rsidR="00E638F6"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 </w:t>
            </w:r>
          </w:p>
          <w:p w14:paraId="181B03C6" w14:textId="6DBCC672" w:rsidR="00EF2585" w:rsidRPr="00704052" w:rsidRDefault="00EF2585" w:rsidP="005E18BC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South Eastern University International Arts Research S</w:t>
            </w:r>
            <w:r w:rsidR="00662C94">
              <w:rPr>
                <w:rFonts w:ascii="Cambria" w:hAnsi="Cambria"/>
                <w:b/>
                <w:bCs/>
                <w:sz w:val="30"/>
                <w:szCs w:val="30"/>
              </w:rPr>
              <w:t>ymposium</w:t>
            </w: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 xml:space="preserve"> -20</w:t>
            </w:r>
            <w:r w:rsidR="00662C94">
              <w:rPr>
                <w:rFonts w:ascii="Cambria" w:hAnsi="Cambria"/>
                <w:b/>
                <w:bCs/>
                <w:sz w:val="30"/>
                <w:szCs w:val="30"/>
              </w:rPr>
              <w:t>21</w:t>
            </w:r>
          </w:p>
          <w:p w14:paraId="5F6C7DE6" w14:textId="22EC728E" w:rsidR="00E638F6" w:rsidRPr="00704052" w:rsidRDefault="00B633D6" w:rsidP="005E18BC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30"/>
                <w:szCs w:val="30"/>
              </w:rPr>
            </w:pP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[</w:t>
            </w:r>
            <w:r w:rsidR="00A84AD9" w:rsidRPr="00704052">
              <w:rPr>
                <w:rFonts w:ascii="Cambria" w:hAnsi="Cambria"/>
                <w:b/>
                <w:bCs/>
                <w:sz w:val="30"/>
                <w:szCs w:val="30"/>
              </w:rPr>
              <w:t>SEUIARS</w:t>
            </w:r>
            <w:r w:rsidR="00662C94">
              <w:rPr>
                <w:rFonts w:ascii="Cambria" w:hAnsi="Cambria"/>
                <w:b/>
                <w:bCs/>
                <w:sz w:val="30"/>
                <w:szCs w:val="30"/>
              </w:rPr>
              <w:t>2021</w:t>
            </w:r>
            <w:r w:rsidRPr="00704052">
              <w:rPr>
                <w:rFonts w:ascii="Cambria" w:hAnsi="Cambria"/>
                <w:b/>
                <w:bCs/>
                <w:sz w:val="30"/>
                <w:szCs w:val="30"/>
              </w:rPr>
              <w:t>]</w:t>
            </w:r>
          </w:p>
          <w:p w14:paraId="6026B885" w14:textId="77777777" w:rsidR="001F6A94" w:rsidRPr="00E638F6" w:rsidRDefault="001F6A94" w:rsidP="00B46E9C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 xml:space="preserve">Faculty of </w:t>
            </w:r>
            <w:r w:rsidR="00A84AD9">
              <w:rPr>
                <w:rFonts w:ascii="Bell MT" w:hAnsi="Bell MT"/>
                <w:b/>
                <w:bCs/>
                <w:sz w:val="28"/>
                <w:szCs w:val="28"/>
              </w:rPr>
              <w:t>Arts and Culture</w:t>
            </w:r>
          </w:p>
          <w:p w14:paraId="4881A999" w14:textId="77777777" w:rsidR="00CD78D1" w:rsidRPr="00CD78D1" w:rsidRDefault="00E638F6" w:rsidP="00B46E9C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>South Eastern University of Sri Lanka</w:t>
            </w:r>
          </w:p>
        </w:tc>
      </w:tr>
    </w:tbl>
    <w:p w14:paraId="0358F282" w14:textId="77777777"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14:paraId="065C15EF" w14:textId="77777777"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14:paraId="15C227DA" w14:textId="77777777"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14:paraId="547F883F" w14:textId="77777777" w:rsidR="00B52EF2" w:rsidRDefault="00B52EF2" w:rsidP="00CC43B7">
      <w:pPr>
        <w:pStyle w:val="Heading2"/>
        <w:rPr>
          <w:rFonts w:cs="Calibri"/>
          <w:i w:val="0"/>
          <w:sz w:val="26"/>
          <w:szCs w:val="26"/>
          <w:u w:val="single"/>
        </w:rPr>
      </w:pPr>
    </w:p>
    <w:tbl>
      <w:tblPr>
        <w:tblpPr w:leftFromText="180" w:rightFromText="180" w:vertAnchor="page" w:horzAnchor="margin" w:tblpY="3661"/>
        <w:tblW w:w="9738" w:type="dxa"/>
        <w:tblBorders>
          <w:top w:val="single" w:sz="8" w:space="0" w:color="92CDDC"/>
          <w:left w:val="single" w:sz="8" w:space="0" w:color="92CDDC"/>
          <w:bottom w:val="single" w:sz="8" w:space="0" w:color="92CDDC"/>
          <w:right w:val="single" w:sz="8" w:space="0" w:color="92CDDC"/>
          <w:insideH w:val="single" w:sz="8" w:space="0" w:color="92CDDC"/>
          <w:insideV w:val="single" w:sz="8" w:space="0" w:color="92CDDC"/>
        </w:tblBorders>
        <w:tblLook w:val="04A0" w:firstRow="1" w:lastRow="0" w:firstColumn="1" w:lastColumn="0" w:noHBand="0" w:noVBand="1"/>
      </w:tblPr>
      <w:tblGrid>
        <w:gridCol w:w="2558"/>
        <w:gridCol w:w="7180"/>
      </w:tblGrid>
      <w:tr w:rsidR="00B52EF2" w:rsidRPr="003D7154" w14:paraId="73B8B6F9" w14:textId="77777777" w:rsidTr="00E43941">
        <w:trPr>
          <w:trHeight w:val="1254"/>
        </w:trPr>
        <w:tc>
          <w:tcPr>
            <w:tcW w:w="2558" w:type="dxa"/>
            <w:shd w:val="clear" w:color="auto" w:fill="auto"/>
          </w:tcPr>
          <w:p w14:paraId="3B9ABF9D" w14:textId="77777777" w:rsidR="00B52EF2" w:rsidRPr="00D31494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D31494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Name in full</w:t>
            </w:r>
          </w:p>
          <w:p w14:paraId="3AB5C500" w14:textId="77777777" w:rsidR="00B52EF2" w:rsidRPr="008712DE" w:rsidRDefault="00B52EF2" w:rsidP="00B52EF2">
            <w:pPr>
              <w:spacing w:after="0" w:line="240" w:lineRule="auto"/>
              <w:rPr>
                <w:rFonts w:ascii="Cambria" w:eastAsia="Times New Roman" w:hAnsi="Cambria"/>
                <w:bCs/>
                <w:i/>
              </w:rPr>
            </w:pP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 xml:space="preserve">(use block </w:t>
            </w:r>
            <w:proofErr w:type="gramStart"/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letters</w:t>
            </w:r>
            <w:r>
              <w:rPr>
                <w:rFonts w:ascii="Cambria" w:eastAsia="Times New Roman" w:hAnsi="Cambria"/>
                <w:bCs/>
                <w:i/>
                <w:sz w:val="24"/>
                <w:szCs w:val="24"/>
              </w:rPr>
              <w:t>)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 xml:space="preserve"> </w:t>
            </w:r>
            <w:r w:rsidRPr="00B84F29">
              <w:rPr>
                <w:color w:val="000000"/>
                <w:sz w:val="24"/>
                <w:szCs w:val="24"/>
              </w:rPr>
              <w:t xml:space="preserve"> 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underline</w:t>
            </w:r>
            <w:proofErr w:type="gramEnd"/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 xml:space="preserve"> the surname</w:t>
            </w:r>
          </w:p>
        </w:tc>
        <w:tc>
          <w:tcPr>
            <w:tcW w:w="7180" w:type="dxa"/>
            <w:shd w:val="clear" w:color="auto" w:fill="DAEEF3"/>
          </w:tcPr>
          <w:p w14:paraId="6A53581B" w14:textId="77777777" w:rsidR="00B52EF2" w:rsidRDefault="00B52EF2" w:rsidP="00B52EF2">
            <w:pPr>
              <w:spacing w:after="0" w:line="240" w:lineRule="auto"/>
            </w:pPr>
          </w:p>
          <w:p w14:paraId="1A67EC1D" w14:textId="77777777" w:rsidR="00B52EF2" w:rsidRDefault="00B52EF2" w:rsidP="00B52EF2">
            <w:pPr>
              <w:spacing w:after="0" w:line="240" w:lineRule="auto"/>
            </w:pPr>
          </w:p>
          <w:p w14:paraId="1FD9C205" w14:textId="77777777" w:rsidR="00B52EF2" w:rsidRDefault="00B52EF2" w:rsidP="00B52EF2">
            <w:pPr>
              <w:spacing w:after="0" w:line="240" w:lineRule="auto"/>
            </w:pPr>
          </w:p>
          <w:p w14:paraId="7FF4F71B" w14:textId="77777777"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14:paraId="4C3AB507" w14:textId="77777777" w:rsidTr="00E43941">
        <w:trPr>
          <w:trHeight w:val="448"/>
        </w:trPr>
        <w:tc>
          <w:tcPr>
            <w:tcW w:w="2558" w:type="dxa"/>
            <w:shd w:val="clear" w:color="auto" w:fill="auto"/>
            <w:vAlign w:val="center"/>
          </w:tcPr>
          <w:p w14:paraId="10506B84" w14:textId="77777777"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47E3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7180" w:type="dxa"/>
            <w:shd w:val="clear" w:color="auto" w:fill="DAEEF3"/>
            <w:vAlign w:val="center"/>
          </w:tcPr>
          <w:p w14:paraId="78396092" w14:textId="77777777"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14:paraId="0802EA90" w14:textId="77777777" w:rsidTr="00E43941">
        <w:trPr>
          <w:trHeight w:val="850"/>
        </w:trPr>
        <w:tc>
          <w:tcPr>
            <w:tcW w:w="2558" w:type="dxa"/>
            <w:shd w:val="clear" w:color="auto" w:fill="auto"/>
          </w:tcPr>
          <w:p w14:paraId="033FAE48" w14:textId="77777777" w:rsidR="00B52EF2" w:rsidRPr="00B3186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3186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Organization</w:t>
            </w:r>
          </w:p>
          <w:p w14:paraId="3D0DA060" w14:textId="77777777"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14:paraId="4ECE60C3" w14:textId="77777777" w:rsidR="00B52EF2" w:rsidRDefault="00B52EF2" w:rsidP="00B52EF2">
            <w:pPr>
              <w:spacing w:after="0" w:line="240" w:lineRule="auto"/>
            </w:pPr>
          </w:p>
          <w:p w14:paraId="5E62FA2C" w14:textId="77777777" w:rsidR="00B52EF2" w:rsidRDefault="00B52EF2" w:rsidP="00B52EF2">
            <w:pPr>
              <w:spacing w:after="0" w:line="240" w:lineRule="auto"/>
            </w:pPr>
          </w:p>
          <w:p w14:paraId="162441F4" w14:textId="77777777"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14:paraId="3F1C47D7" w14:textId="77777777" w:rsidTr="00E43941">
        <w:trPr>
          <w:trHeight w:val="1144"/>
        </w:trPr>
        <w:tc>
          <w:tcPr>
            <w:tcW w:w="2558" w:type="dxa"/>
            <w:shd w:val="clear" w:color="auto" w:fill="auto"/>
          </w:tcPr>
          <w:p w14:paraId="72ED3D46" w14:textId="77777777"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  <w:r w:rsidRPr="008712DE">
              <w:rPr>
                <w:rFonts w:eastAsia="Times New Roman"/>
                <w:b/>
                <w:bCs/>
                <w:sz w:val="22"/>
                <w:szCs w:val="22"/>
              </w:rPr>
              <w:t>Mailing Address</w:t>
            </w:r>
          </w:p>
        </w:tc>
        <w:tc>
          <w:tcPr>
            <w:tcW w:w="7180" w:type="dxa"/>
            <w:shd w:val="clear" w:color="auto" w:fill="DAEEF3"/>
          </w:tcPr>
          <w:p w14:paraId="125491A8" w14:textId="77777777" w:rsidR="00B52EF2" w:rsidRDefault="00B52EF2" w:rsidP="00B52EF2">
            <w:pPr>
              <w:spacing w:after="0" w:line="240" w:lineRule="auto"/>
            </w:pPr>
          </w:p>
          <w:p w14:paraId="51648ACF" w14:textId="77777777" w:rsidR="00B52EF2" w:rsidRDefault="00B52EF2" w:rsidP="00B52EF2">
            <w:pPr>
              <w:spacing w:after="0" w:line="240" w:lineRule="auto"/>
            </w:pPr>
          </w:p>
          <w:p w14:paraId="192E0A8F" w14:textId="77777777" w:rsidR="00B52EF2" w:rsidRDefault="00B52EF2" w:rsidP="00B52EF2">
            <w:pPr>
              <w:spacing w:after="0" w:line="240" w:lineRule="auto"/>
            </w:pPr>
          </w:p>
          <w:p w14:paraId="1657BDE2" w14:textId="77777777"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14:paraId="1F3D7462" w14:textId="77777777" w:rsidTr="00E43941">
        <w:trPr>
          <w:trHeight w:val="467"/>
        </w:trPr>
        <w:tc>
          <w:tcPr>
            <w:tcW w:w="2558" w:type="dxa"/>
            <w:shd w:val="clear" w:color="auto" w:fill="auto"/>
            <w:vAlign w:val="center"/>
          </w:tcPr>
          <w:p w14:paraId="3AFCDA8C" w14:textId="77777777"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E-mail Address</w:t>
            </w:r>
          </w:p>
        </w:tc>
        <w:tc>
          <w:tcPr>
            <w:tcW w:w="7180" w:type="dxa"/>
            <w:shd w:val="clear" w:color="auto" w:fill="DAEEF3"/>
            <w:vAlign w:val="center"/>
          </w:tcPr>
          <w:p w14:paraId="115905BA" w14:textId="77777777"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14:paraId="3D69DC0A" w14:textId="77777777" w:rsidTr="00E43941">
        <w:trPr>
          <w:trHeight w:val="299"/>
        </w:trPr>
        <w:tc>
          <w:tcPr>
            <w:tcW w:w="2558" w:type="dxa"/>
            <w:shd w:val="clear" w:color="auto" w:fill="auto"/>
            <w:vAlign w:val="center"/>
          </w:tcPr>
          <w:p w14:paraId="13A695D7" w14:textId="77777777" w:rsidR="00B52EF2" w:rsidRPr="000561CC" w:rsidRDefault="00B52EF2" w:rsidP="00BB21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Telephone No(s).</w:t>
            </w:r>
            <w:r w:rsidRPr="000561CC"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</w:p>
        </w:tc>
        <w:tc>
          <w:tcPr>
            <w:tcW w:w="7180" w:type="dxa"/>
            <w:shd w:val="clear" w:color="auto" w:fill="DAEEF3"/>
            <w:vAlign w:val="center"/>
          </w:tcPr>
          <w:p w14:paraId="78CF2275" w14:textId="77777777" w:rsidR="00B52EF2" w:rsidRPr="00D6537E" w:rsidRDefault="00B52EF2" w:rsidP="00C057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52EF2" w:rsidRPr="003D7154" w14:paraId="509002DF" w14:textId="77777777" w:rsidTr="00E43941">
        <w:trPr>
          <w:trHeight w:val="306"/>
        </w:trPr>
        <w:tc>
          <w:tcPr>
            <w:tcW w:w="2558" w:type="dxa"/>
            <w:shd w:val="clear" w:color="auto" w:fill="auto"/>
          </w:tcPr>
          <w:p w14:paraId="212B3716" w14:textId="77777777"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Fax</w:t>
            </w:r>
          </w:p>
        </w:tc>
        <w:tc>
          <w:tcPr>
            <w:tcW w:w="7180" w:type="dxa"/>
            <w:shd w:val="clear" w:color="auto" w:fill="DAEEF3"/>
          </w:tcPr>
          <w:p w14:paraId="11ED1D76" w14:textId="77777777" w:rsidR="00B52EF2" w:rsidRPr="00D6537E" w:rsidRDefault="00B52EF2" w:rsidP="00C057AD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0"/>
                <w:szCs w:val="20"/>
              </w:rPr>
            </w:pPr>
          </w:p>
        </w:tc>
      </w:tr>
      <w:tr w:rsidR="00B52EF2" w:rsidRPr="003D7154" w14:paraId="45CC0368" w14:textId="77777777" w:rsidTr="00E43941">
        <w:trPr>
          <w:trHeight w:val="865"/>
        </w:trPr>
        <w:tc>
          <w:tcPr>
            <w:tcW w:w="9738" w:type="dxa"/>
            <w:gridSpan w:val="2"/>
            <w:shd w:val="clear" w:color="auto" w:fill="auto"/>
            <w:vAlign w:val="center"/>
          </w:tcPr>
          <w:p w14:paraId="3FCAF808" w14:textId="77777777" w:rsidR="00B52EF2" w:rsidRDefault="00B52EF2" w:rsidP="00B52EF2">
            <w:pPr>
              <w:pStyle w:val="BodyText2"/>
              <w:rPr>
                <w:b/>
                <w:color w:val="000000"/>
              </w:rPr>
            </w:pPr>
          </w:p>
          <w:p w14:paraId="689A2EA2" w14:textId="77777777" w:rsidR="00B52EF2" w:rsidRPr="00A132AC" w:rsidRDefault="00B52EF2" w:rsidP="00B52EF2">
            <w:pPr>
              <w:pStyle w:val="BodyText2"/>
              <w:rPr>
                <w:rFonts w:ascii="Cambria" w:hAnsi="Cambria" w:cs="Latha"/>
                <w:bCs/>
                <w:lang w:bidi="ta-IN"/>
              </w:rPr>
            </w:pPr>
            <w:r w:rsidRPr="00A132AC">
              <w:rPr>
                <w:rFonts w:ascii="Cambria" w:hAnsi="Cambria" w:cs="Latha"/>
                <w:b/>
                <w:bCs/>
                <w:lang w:bidi="ta-IN"/>
              </w:rPr>
              <w:t xml:space="preserve">I will present a paper / participate in the session. </w:t>
            </w:r>
            <w:r w:rsidRPr="00A132AC">
              <w:rPr>
                <w:rFonts w:ascii="Cambria" w:hAnsi="Cambria" w:cs="Latha"/>
                <w:bCs/>
                <w:lang w:bidi="ta-IN"/>
              </w:rPr>
              <w:t>(</w:t>
            </w:r>
            <w:proofErr w:type="gramStart"/>
            <w:r w:rsidRPr="00A132AC">
              <w:rPr>
                <w:rFonts w:ascii="Cambria" w:hAnsi="Cambria" w:cs="Latha"/>
                <w:bCs/>
                <w:lang w:bidi="ta-IN"/>
              </w:rPr>
              <w:t>please</w:t>
            </w:r>
            <w:proofErr w:type="gramEnd"/>
            <w:r w:rsidRPr="00A132AC">
              <w:rPr>
                <w:rFonts w:ascii="Cambria" w:hAnsi="Cambria" w:cs="Latha"/>
                <w:bCs/>
                <w:lang w:bidi="ta-IN"/>
              </w:rPr>
              <w:t xml:space="preserve"> delete whatever inappropriate)</w:t>
            </w:r>
          </w:p>
          <w:p w14:paraId="7DFBF3FC" w14:textId="77777777"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14:paraId="70AF3BE8" w14:textId="77777777" w:rsidTr="00E43941">
        <w:trPr>
          <w:trHeight w:val="1117"/>
        </w:trPr>
        <w:tc>
          <w:tcPr>
            <w:tcW w:w="2558" w:type="dxa"/>
            <w:shd w:val="clear" w:color="auto" w:fill="auto"/>
          </w:tcPr>
          <w:p w14:paraId="3EAB862C" w14:textId="77777777" w:rsidR="00B52EF2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Title of paper </w:t>
            </w:r>
          </w:p>
          <w:p w14:paraId="55471435" w14:textId="77777777" w:rsidR="00B52EF2" w:rsidRPr="00E77B5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(</w:t>
            </w:r>
            <w:proofErr w:type="gramStart"/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if</w:t>
            </w:r>
            <w:proofErr w:type="gramEnd"/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 applicable) </w:t>
            </w:r>
          </w:p>
          <w:p w14:paraId="22DF275F" w14:textId="77777777"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14:paraId="65F6337D" w14:textId="77777777" w:rsidR="00B52EF2" w:rsidRDefault="00B52EF2" w:rsidP="00B52EF2">
            <w:pPr>
              <w:spacing w:after="0" w:line="240" w:lineRule="auto"/>
            </w:pPr>
          </w:p>
          <w:p w14:paraId="3122234B" w14:textId="77777777" w:rsidR="00B52EF2" w:rsidRDefault="00B52EF2" w:rsidP="00B52EF2">
            <w:pPr>
              <w:spacing w:after="0" w:line="240" w:lineRule="auto"/>
            </w:pPr>
          </w:p>
          <w:p w14:paraId="05B0C8C5" w14:textId="77777777" w:rsidR="00B52EF2" w:rsidRDefault="00B52EF2" w:rsidP="00B52EF2">
            <w:pPr>
              <w:spacing w:after="0" w:line="240" w:lineRule="auto"/>
            </w:pPr>
          </w:p>
          <w:p w14:paraId="6A12DCD8" w14:textId="77777777" w:rsidR="00B52EF2" w:rsidRPr="003D7154" w:rsidRDefault="00B52EF2" w:rsidP="00B52EF2">
            <w:pPr>
              <w:spacing w:after="0" w:line="240" w:lineRule="auto"/>
            </w:pPr>
          </w:p>
        </w:tc>
      </w:tr>
      <w:tr w:rsidR="00014937" w:rsidRPr="003D7154" w14:paraId="17B29293" w14:textId="77777777" w:rsidTr="00E43941">
        <w:trPr>
          <w:trHeight w:val="1360"/>
        </w:trPr>
        <w:tc>
          <w:tcPr>
            <w:tcW w:w="2558" w:type="dxa"/>
            <w:shd w:val="clear" w:color="auto" w:fill="auto"/>
          </w:tcPr>
          <w:p w14:paraId="0D9A33A3" w14:textId="77777777" w:rsidR="00014937" w:rsidRPr="00E77B59" w:rsidRDefault="00014937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uthor</w:t>
            </w:r>
            <w:r w:rsidR="00E43941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(s)</w:t>
            </w:r>
          </w:p>
        </w:tc>
        <w:tc>
          <w:tcPr>
            <w:tcW w:w="7180" w:type="dxa"/>
            <w:shd w:val="clear" w:color="auto" w:fill="DAEEF3"/>
          </w:tcPr>
          <w:p w14:paraId="6FBBAD88" w14:textId="77777777" w:rsidR="00E43941" w:rsidRDefault="00E43941" w:rsidP="00E43941">
            <w:pPr>
              <w:spacing w:after="0"/>
              <w:ind w:left="720"/>
            </w:pPr>
          </w:p>
          <w:p w14:paraId="0DFD38E3" w14:textId="77777777"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14:paraId="467C2751" w14:textId="77777777"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14:paraId="23FD39E0" w14:textId="77777777"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14:paraId="44A20BFC" w14:textId="77777777" w:rsidR="00014937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</w:tc>
      </w:tr>
    </w:tbl>
    <w:p w14:paraId="38ADC494" w14:textId="77777777" w:rsidR="005E18BC" w:rsidRPr="007D0435" w:rsidRDefault="005E18BC" w:rsidP="00704052">
      <w:pPr>
        <w:pStyle w:val="Heading2"/>
        <w:spacing w:before="0" w:after="0"/>
        <w:rPr>
          <w:rFonts w:cs="Calibri"/>
          <w:i w:val="0"/>
          <w:sz w:val="20"/>
          <w:szCs w:val="26"/>
        </w:rPr>
      </w:pPr>
    </w:p>
    <w:p w14:paraId="7D5B3DED" w14:textId="77777777" w:rsidR="00B52EF2" w:rsidRPr="00704052" w:rsidRDefault="00B52EF2" w:rsidP="00B52EF2">
      <w:pPr>
        <w:pStyle w:val="Heading2"/>
        <w:spacing w:before="0" w:after="0"/>
        <w:jc w:val="center"/>
        <w:rPr>
          <w:rFonts w:cs="Calibri"/>
          <w:i w:val="0"/>
        </w:rPr>
      </w:pPr>
      <w:r w:rsidRPr="00704052">
        <w:rPr>
          <w:rFonts w:cs="Calibri"/>
          <w:i w:val="0"/>
        </w:rPr>
        <w:t>Registration Form</w:t>
      </w:r>
    </w:p>
    <w:p w14:paraId="306396F9" w14:textId="77777777" w:rsidR="00C56333" w:rsidRDefault="00C56333" w:rsidP="00C56333"/>
    <w:p w14:paraId="77A39B41" w14:textId="77777777" w:rsidR="004B7D35" w:rsidRDefault="004B7D35" w:rsidP="002B2572">
      <w:pPr>
        <w:jc w:val="both"/>
        <w:rPr>
          <w:rFonts w:ascii="Cambria" w:eastAsia="Times New Roman" w:hAnsi="Cambria"/>
          <w:bCs/>
        </w:rPr>
      </w:pPr>
    </w:p>
    <w:p w14:paraId="5A8813C8" w14:textId="77777777" w:rsidR="00B52EF2" w:rsidRPr="00F063AF" w:rsidRDefault="00C56333" w:rsidP="002B2572">
      <w:pPr>
        <w:jc w:val="both"/>
        <w:rPr>
          <w:rFonts w:ascii="Cambria" w:eastAsia="Times New Roman" w:hAnsi="Cambria"/>
          <w:bCs/>
        </w:rPr>
      </w:pPr>
      <w:r w:rsidRPr="00F063AF">
        <w:rPr>
          <w:rFonts w:ascii="Cambria" w:eastAsia="Times New Roman" w:hAnsi="Cambria"/>
          <w:bCs/>
        </w:rPr>
        <w:t>Date: ……………......</w:t>
      </w:r>
      <w:r w:rsidR="00721178">
        <w:rPr>
          <w:rFonts w:ascii="Cambria" w:eastAsia="Times New Roman" w:hAnsi="Cambria"/>
          <w:bCs/>
        </w:rPr>
        <w:t>.......</w:t>
      </w:r>
      <w:r w:rsidRPr="00F063AF">
        <w:rPr>
          <w:rFonts w:ascii="Cambria" w:eastAsia="Times New Roman" w:hAnsi="Cambria"/>
          <w:bCs/>
        </w:rPr>
        <w:t>....</w:t>
      </w:r>
      <w:r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AB2B87" w:rsidRPr="00F063AF">
        <w:rPr>
          <w:rFonts w:ascii="Cambria" w:eastAsia="Times New Roman" w:hAnsi="Cambria"/>
          <w:bCs/>
        </w:rPr>
        <w:t>Signature:</w:t>
      </w:r>
      <w:r w:rsidR="00AB2B87">
        <w:rPr>
          <w:rFonts w:ascii="Cambria" w:eastAsia="Times New Roman" w:hAnsi="Cambria"/>
          <w:bCs/>
        </w:rPr>
        <w:t xml:space="preserve"> </w:t>
      </w:r>
      <w:r w:rsidR="000A19B3" w:rsidRPr="00F063AF">
        <w:rPr>
          <w:rFonts w:ascii="Cambria" w:eastAsia="Times New Roman" w:hAnsi="Cambria"/>
          <w:bCs/>
        </w:rPr>
        <w:t>……………………………</w:t>
      </w:r>
      <w:proofErr w:type="gramStart"/>
      <w:r w:rsidR="000A19B3" w:rsidRPr="00F063AF">
        <w:rPr>
          <w:rFonts w:ascii="Cambria" w:eastAsia="Times New Roman" w:hAnsi="Cambria"/>
          <w:bCs/>
        </w:rPr>
        <w:t>…..</w:t>
      </w:r>
      <w:proofErr w:type="gramEnd"/>
    </w:p>
    <w:p w14:paraId="316BD392" w14:textId="77777777" w:rsidR="00273624" w:rsidRPr="00F063AF" w:rsidRDefault="00273624" w:rsidP="002B2572">
      <w:pPr>
        <w:spacing w:after="0" w:line="163" w:lineRule="atLeast"/>
        <w:jc w:val="both"/>
        <w:rPr>
          <w:rFonts w:ascii="Cambria" w:hAnsi="Cambria"/>
          <w:color w:val="000000"/>
        </w:rPr>
      </w:pPr>
    </w:p>
    <w:p w14:paraId="10A061CE" w14:textId="460A2D19" w:rsidR="00BD02AF" w:rsidRPr="006069A2" w:rsidRDefault="00B52EF2" w:rsidP="006069A2">
      <w:pPr>
        <w:spacing w:after="0" w:line="163" w:lineRule="atLeast"/>
        <w:jc w:val="both"/>
        <w:rPr>
          <w:rFonts w:ascii="Cambria" w:hAnsi="Cambria" w:cs="Segoe UI"/>
          <w:b/>
          <w:bCs/>
          <w:shd w:val="clear" w:color="auto" w:fill="FFFFFF"/>
        </w:rPr>
      </w:pPr>
      <w:r w:rsidRPr="00F063AF">
        <w:rPr>
          <w:rFonts w:ascii="Cambria" w:hAnsi="Cambria"/>
          <w:i/>
        </w:rPr>
        <w:t xml:space="preserve">Payment can be made by depositing cash or sending a Bank Draft. Payment should be made to the following Account Number in favor of </w:t>
      </w:r>
      <w:r w:rsidR="00894880" w:rsidRPr="00F063AF">
        <w:rPr>
          <w:rStyle w:val="Strong"/>
          <w:rFonts w:ascii="Cambria" w:hAnsi="Cambria" w:cs="Segoe UI"/>
          <w:shd w:val="clear" w:color="auto" w:fill="FFFFFF"/>
        </w:rPr>
        <w:t xml:space="preserve">Bursar, </w:t>
      </w:r>
      <w:r w:rsidR="00BD02AF" w:rsidRPr="00F063AF">
        <w:rPr>
          <w:rStyle w:val="Strong"/>
          <w:rFonts w:ascii="Cambria" w:hAnsi="Cambria" w:cs="Segoe UI"/>
          <w:shd w:val="clear" w:color="auto" w:fill="FFFFFF"/>
        </w:rPr>
        <w:t>South Eastern University of Sri Lanka (SEUIARS 20</w:t>
      </w:r>
      <w:r w:rsidR="00662C94">
        <w:rPr>
          <w:rStyle w:val="Strong"/>
          <w:rFonts w:ascii="Cambria" w:hAnsi="Cambria" w:cs="Segoe UI"/>
          <w:shd w:val="clear" w:color="auto" w:fill="FFFFFF"/>
        </w:rPr>
        <w:t>21</w:t>
      </w:r>
      <w:r w:rsidR="00BD02AF" w:rsidRPr="00F063AF">
        <w:rPr>
          <w:rStyle w:val="Strong"/>
          <w:rFonts w:ascii="Cambria" w:hAnsi="Cambria" w:cs="Segoe UI"/>
          <w:shd w:val="clear" w:color="auto" w:fill="FFFFFF"/>
        </w:rPr>
        <w:t xml:space="preserve">) People’s Bank, </w:t>
      </w:r>
      <w:proofErr w:type="spellStart"/>
      <w:r w:rsidR="00476BA0" w:rsidRPr="00F063AF">
        <w:rPr>
          <w:rStyle w:val="Strong"/>
          <w:rFonts w:ascii="Cambria" w:hAnsi="Cambria" w:cs="Segoe UI"/>
          <w:shd w:val="clear" w:color="auto" w:fill="FFFFFF"/>
        </w:rPr>
        <w:t>Sammanthurai</w:t>
      </w:r>
      <w:proofErr w:type="spellEnd"/>
      <w:r w:rsidR="00476BA0" w:rsidRPr="00F063AF">
        <w:rPr>
          <w:rStyle w:val="Strong"/>
          <w:rFonts w:ascii="Cambria" w:hAnsi="Cambria" w:cs="Segoe UI"/>
          <w:shd w:val="clear" w:color="auto" w:fill="FFFFFF"/>
        </w:rPr>
        <w:t xml:space="preserve"> (Branch Code: 064</w:t>
      </w:r>
      <w:proofErr w:type="gramStart"/>
      <w:r w:rsidR="00476BA0" w:rsidRPr="00F063AF">
        <w:rPr>
          <w:rStyle w:val="Strong"/>
          <w:rFonts w:ascii="Cambria" w:hAnsi="Cambria" w:cs="Segoe UI"/>
          <w:shd w:val="clear" w:color="auto" w:fill="FFFFFF"/>
        </w:rPr>
        <w:t xml:space="preserve">), </w:t>
      </w:r>
      <w:r w:rsidR="006069A2">
        <w:rPr>
          <w:rStyle w:val="Strong"/>
          <w:rFonts w:ascii="Cambria" w:hAnsi="Cambria" w:cs="Segoe UI"/>
          <w:shd w:val="clear" w:color="auto" w:fill="FFFFFF"/>
        </w:rPr>
        <w:t xml:space="preserve"> </w:t>
      </w:r>
      <w:r w:rsidR="00562761" w:rsidRPr="00F063AF">
        <w:rPr>
          <w:rStyle w:val="Strong"/>
          <w:rFonts w:ascii="Cambria" w:hAnsi="Cambria" w:cs="Segoe UI"/>
          <w:shd w:val="clear" w:color="auto" w:fill="FFFFFF"/>
        </w:rPr>
        <w:t>A</w:t>
      </w:r>
      <w:proofErr w:type="gramEnd"/>
      <w:r w:rsidR="00562761" w:rsidRPr="00F063AF">
        <w:rPr>
          <w:rStyle w:val="Strong"/>
          <w:rFonts w:ascii="Cambria" w:hAnsi="Cambria" w:cs="Segoe UI"/>
          <w:shd w:val="clear" w:color="auto" w:fill="FFFFFF"/>
        </w:rPr>
        <w:t xml:space="preserve">/C: 064100160000950 </w:t>
      </w:r>
    </w:p>
    <w:p w14:paraId="73D4E689" w14:textId="77777777" w:rsidR="00BD02AF" w:rsidRPr="00F063AF" w:rsidRDefault="00BD02AF" w:rsidP="002B2572">
      <w:pPr>
        <w:spacing w:after="0" w:line="163" w:lineRule="atLeast"/>
        <w:jc w:val="both"/>
        <w:rPr>
          <w:rFonts w:ascii="Segoe UI" w:hAnsi="Segoe UI" w:cs="Segoe UI"/>
          <w:shd w:val="clear" w:color="auto" w:fill="FFFFFF"/>
        </w:rPr>
      </w:pPr>
    </w:p>
    <w:p w14:paraId="499D19A5" w14:textId="2995FDBC" w:rsidR="00E05F59" w:rsidRPr="00F063AF" w:rsidRDefault="00B52EF2" w:rsidP="008D613D">
      <w:pPr>
        <w:spacing w:after="0" w:line="163" w:lineRule="atLeast"/>
        <w:jc w:val="both"/>
        <w:rPr>
          <w:rFonts w:ascii="Cambria" w:hAnsi="Cambria"/>
          <w:i/>
        </w:rPr>
      </w:pPr>
      <w:r w:rsidRPr="00F063AF">
        <w:rPr>
          <w:rFonts w:ascii="Cambria" w:hAnsi="Cambria"/>
          <w:i/>
        </w:rPr>
        <w:t>Completed registration form together with the draft or copy of bank receipt should be sent by E-mail (</w:t>
      </w:r>
      <w:r w:rsidR="00662C94">
        <w:rPr>
          <w:rFonts w:ascii="Cambria" w:hAnsi="Cambria"/>
          <w:i/>
        </w:rPr>
        <w:t>seuiars2021</w:t>
      </w:r>
      <w:r w:rsidR="001040EC" w:rsidRPr="001040EC">
        <w:rPr>
          <w:rFonts w:ascii="Cambria" w:hAnsi="Cambria"/>
          <w:i/>
        </w:rPr>
        <w:t>@seu.ac.lk</w:t>
      </w:r>
      <w:r w:rsidRPr="00F063AF">
        <w:rPr>
          <w:rFonts w:ascii="Cambria" w:hAnsi="Cambria"/>
          <w:i/>
        </w:rPr>
        <w:t>)</w:t>
      </w:r>
    </w:p>
    <w:sectPr w:rsidR="00E05F59" w:rsidRPr="00F063AF" w:rsidSect="00E7079F">
      <w:pgSz w:w="11907" w:h="16839" w:code="9"/>
      <w:pgMar w:top="540" w:right="837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EC6EA2"/>
    <w:multiLevelType w:val="hybridMultilevel"/>
    <w:tmpl w:val="3F26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LA0NDE3Nzc2NzJR0lEKTi0uzszPAykwqgUAn5pcQiwAAAA="/>
  </w:docVars>
  <w:rsids>
    <w:rsidRoot w:val="003D7154"/>
    <w:rsid w:val="00007FB2"/>
    <w:rsid w:val="00014937"/>
    <w:rsid w:val="00017DCA"/>
    <w:rsid w:val="00034A67"/>
    <w:rsid w:val="000448CD"/>
    <w:rsid w:val="000561CC"/>
    <w:rsid w:val="00091E3F"/>
    <w:rsid w:val="000A19B3"/>
    <w:rsid w:val="000A652C"/>
    <w:rsid w:val="000E0D59"/>
    <w:rsid w:val="001040EC"/>
    <w:rsid w:val="00144E42"/>
    <w:rsid w:val="001540D6"/>
    <w:rsid w:val="00193D66"/>
    <w:rsid w:val="001D63D1"/>
    <w:rsid w:val="001D64D6"/>
    <w:rsid w:val="001F6A94"/>
    <w:rsid w:val="0020087B"/>
    <w:rsid w:val="002434A4"/>
    <w:rsid w:val="00273624"/>
    <w:rsid w:val="002B2572"/>
    <w:rsid w:val="002E0F61"/>
    <w:rsid w:val="002F1EF1"/>
    <w:rsid w:val="00300C2A"/>
    <w:rsid w:val="003341F4"/>
    <w:rsid w:val="00335940"/>
    <w:rsid w:val="00342CA3"/>
    <w:rsid w:val="003731A6"/>
    <w:rsid w:val="003B1305"/>
    <w:rsid w:val="003D7154"/>
    <w:rsid w:val="003E1963"/>
    <w:rsid w:val="003E4685"/>
    <w:rsid w:val="003F1CB7"/>
    <w:rsid w:val="00406320"/>
    <w:rsid w:val="00412D34"/>
    <w:rsid w:val="00444CE9"/>
    <w:rsid w:val="004600B7"/>
    <w:rsid w:val="00476BA0"/>
    <w:rsid w:val="00483947"/>
    <w:rsid w:val="004B7D35"/>
    <w:rsid w:val="004C60AC"/>
    <w:rsid w:val="004E1AE4"/>
    <w:rsid w:val="004E528A"/>
    <w:rsid w:val="00505107"/>
    <w:rsid w:val="00513708"/>
    <w:rsid w:val="00514080"/>
    <w:rsid w:val="005150A0"/>
    <w:rsid w:val="00521DFE"/>
    <w:rsid w:val="00527FCD"/>
    <w:rsid w:val="00562761"/>
    <w:rsid w:val="005C1411"/>
    <w:rsid w:val="005E09A4"/>
    <w:rsid w:val="005E18BC"/>
    <w:rsid w:val="005E3E4C"/>
    <w:rsid w:val="005F3C6A"/>
    <w:rsid w:val="006069A2"/>
    <w:rsid w:val="00662C94"/>
    <w:rsid w:val="006649A7"/>
    <w:rsid w:val="006742A6"/>
    <w:rsid w:val="00682E70"/>
    <w:rsid w:val="00692D40"/>
    <w:rsid w:val="006A2FD4"/>
    <w:rsid w:val="00704052"/>
    <w:rsid w:val="00705513"/>
    <w:rsid w:val="00721178"/>
    <w:rsid w:val="00742E03"/>
    <w:rsid w:val="0074374C"/>
    <w:rsid w:val="00751C56"/>
    <w:rsid w:val="007C1474"/>
    <w:rsid w:val="007D0435"/>
    <w:rsid w:val="0082041F"/>
    <w:rsid w:val="00850619"/>
    <w:rsid w:val="00865235"/>
    <w:rsid w:val="008712DE"/>
    <w:rsid w:val="0087173D"/>
    <w:rsid w:val="00894880"/>
    <w:rsid w:val="008A3241"/>
    <w:rsid w:val="008A6AC7"/>
    <w:rsid w:val="008B19CA"/>
    <w:rsid w:val="008D613D"/>
    <w:rsid w:val="008E0904"/>
    <w:rsid w:val="008F6A5B"/>
    <w:rsid w:val="00953C38"/>
    <w:rsid w:val="009627B2"/>
    <w:rsid w:val="00993856"/>
    <w:rsid w:val="00A11E84"/>
    <w:rsid w:val="00A132AC"/>
    <w:rsid w:val="00A1344E"/>
    <w:rsid w:val="00A24017"/>
    <w:rsid w:val="00A707B3"/>
    <w:rsid w:val="00A84AD9"/>
    <w:rsid w:val="00AB2B87"/>
    <w:rsid w:val="00B06BE4"/>
    <w:rsid w:val="00B3186A"/>
    <w:rsid w:val="00B46E9C"/>
    <w:rsid w:val="00B47E3A"/>
    <w:rsid w:val="00B52EF2"/>
    <w:rsid w:val="00B633D6"/>
    <w:rsid w:val="00B63561"/>
    <w:rsid w:val="00B7177D"/>
    <w:rsid w:val="00B84F29"/>
    <w:rsid w:val="00BA5A97"/>
    <w:rsid w:val="00BB21F6"/>
    <w:rsid w:val="00BD02AF"/>
    <w:rsid w:val="00BD101F"/>
    <w:rsid w:val="00BE7FF4"/>
    <w:rsid w:val="00BF5AD2"/>
    <w:rsid w:val="00C057AD"/>
    <w:rsid w:val="00C30547"/>
    <w:rsid w:val="00C53E1F"/>
    <w:rsid w:val="00C54DE7"/>
    <w:rsid w:val="00C56021"/>
    <w:rsid w:val="00C56333"/>
    <w:rsid w:val="00C85C7E"/>
    <w:rsid w:val="00CC43B7"/>
    <w:rsid w:val="00CC5A16"/>
    <w:rsid w:val="00CD78D1"/>
    <w:rsid w:val="00D2586A"/>
    <w:rsid w:val="00D31494"/>
    <w:rsid w:val="00D60DCC"/>
    <w:rsid w:val="00D6537E"/>
    <w:rsid w:val="00DC2F90"/>
    <w:rsid w:val="00DF1D6F"/>
    <w:rsid w:val="00E05B2A"/>
    <w:rsid w:val="00E05F59"/>
    <w:rsid w:val="00E0723C"/>
    <w:rsid w:val="00E41FD1"/>
    <w:rsid w:val="00E43941"/>
    <w:rsid w:val="00E514C1"/>
    <w:rsid w:val="00E638F6"/>
    <w:rsid w:val="00E67277"/>
    <w:rsid w:val="00E7079F"/>
    <w:rsid w:val="00E77B59"/>
    <w:rsid w:val="00EA5A3C"/>
    <w:rsid w:val="00EE3BF5"/>
    <w:rsid w:val="00EF2585"/>
    <w:rsid w:val="00F063AF"/>
    <w:rsid w:val="00FA333F"/>
    <w:rsid w:val="00FE3D81"/>
    <w:rsid w:val="00FF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3A723"/>
  <w15:chartTrackingRefBased/>
  <w15:docId w15:val="{C50FEA9F-D1FC-4D30-B0E1-BBEF8271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42A6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4080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7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D71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54"/>
    <w:pPr>
      <w:spacing w:line="240" w:lineRule="auto"/>
    </w:pPr>
    <w:rPr>
      <w:rFonts w:cs="Times New Roman"/>
      <w:sz w:val="20"/>
      <w:szCs w:val="20"/>
      <w:lang w:val="x-none" w:eastAsia="x-none" w:bidi="ar-SA"/>
    </w:rPr>
  </w:style>
  <w:style w:type="character" w:customStyle="1" w:styleId="CommentTextChar">
    <w:name w:val="Comment Text Char"/>
    <w:link w:val="CommentText"/>
    <w:uiPriority w:val="99"/>
    <w:semiHidden/>
    <w:rsid w:val="003D71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5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71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54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3D71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D715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ta-IN"/>
    </w:rPr>
  </w:style>
  <w:style w:type="table" w:styleId="LightGrid-Accent5">
    <w:name w:val="Light Grid Accent 5"/>
    <w:basedOn w:val="TableNormal"/>
    <w:uiPriority w:val="62"/>
    <w:rsid w:val="00335940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Latha"/>
        <w:b/>
        <w:bCs/>
      </w:rPr>
    </w:tblStylePr>
    <w:tblStylePr w:type="lastCol"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MediumShading2-Accent5">
    <w:name w:val="Medium Shading 2 Accent 5"/>
    <w:basedOn w:val="TableNormal"/>
    <w:uiPriority w:val="64"/>
    <w:rsid w:val="0033594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35940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C56333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Shading1-Accent5">
    <w:name w:val="Medium Shading 1 Accent 5"/>
    <w:basedOn w:val="TableNormal"/>
    <w:uiPriority w:val="63"/>
    <w:rsid w:val="00C56333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link w:val="Heading1"/>
    <w:uiPriority w:val="9"/>
    <w:rsid w:val="006742A6"/>
    <w:rPr>
      <w:rFonts w:ascii="Cambria" w:eastAsia="Times New Roman" w:hAnsi="Cambria" w:cs="Latha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6742A6"/>
    <w:rPr>
      <w:sz w:val="22"/>
      <w:szCs w:val="22"/>
      <w:lang w:bidi="ta-IN"/>
    </w:rPr>
  </w:style>
  <w:style w:type="character" w:styleId="Strong">
    <w:name w:val="Strong"/>
    <w:uiPriority w:val="22"/>
    <w:qFormat/>
    <w:rsid w:val="00B06BE4"/>
    <w:rPr>
      <w:b/>
      <w:bCs/>
    </w:rPr>
  </w:style>
  <w:style w:type="character" w:customStyle="1" w:styleId="apple-converted-space">
    <w:name w:val="apple-converted-space"/>
    <w:rsid w:val="00B06BE4"/>
  </w:style>
  <w:style w:type="character" w:styleId="Hyperlink">
    <w:name w:val="Hyperlink"/>
    <w:uiPriority w:val="99"/>
    <w:unhideWhenUsed/>
    <w:rsid w:val="00B06BE4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514080"/>
    <w:rPr>
      <w:rFonts w:ascii="Cambria" w:eastAsia="Times New Roman" w:hAnsi="Cambria" w:cs="Times New Roman"/>
      <w:b/>
      <w:bCs/>
      <w:i/>
      <w:iCs/>
      <w:sz w:val="28"/>
      <w:szCs w:val="28"/>
      <w:lang w:bidi="ta-IN"/>
    </w:rPr>
  </w:style>
  <w:style w:type="paragraph" w:styleId="BodyText2">
    <w:name w:val="Body Text 2"/>
    <w:basedOn w:val="Normal"/>
    <w:link w:val="BodyText2Char"/>
    <w:rsid w:val="00B47E3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2Char">
    <w:name w:val="Body Text 2 Char"/>
    <w:link w:val="BodyText2"/>
    <w:rsid w:val="00B47E3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4FCF9-9F37-4205-B01C-6F07E181D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Web</dc:creator>
  <cp:keywords/>
  <cp:lastModifiedBy>sajiharan</cp:lastModifiedBy>
  <cp:revision>2</cp:revision>
  <dcterms:created xsi:type="dcterms:W3CDTF">2021-07-15T08:11:00Z</dcterms:created>
  <dcterms:modified xsi:type="dcterms:W3CDTF">2021-07-15T08:11:00Z</dcterms:modified>
</cp:coreProperties>
</file>